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57B94E4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A864C01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7C23776C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bookmarkStart w:id="2" w:name="_GoBack"/>
            <w:bookmarkEnd w:id="2"/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1404C52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EF3B541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49799F82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3518BF2C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A4308" w14:textId="77777777" w:rsidR="00C7509D" w:rsidRDefault="00C7509D">
      <w:pPr>
        <w:spacing w:after="0"/>
      </w:pPr>
      <w:r>
        <w:separator/>
      </w:r>
    </w:p>
  </w:endnote>
  <w:endnote w:type="continuationSeparator" w:id="0">
    <w:p w14:paraId="63FF08D1" w14:textId="77777777" w:rsidR="00C7509D" w:rsidRDefault="00C75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E70726" w14:textId="77777777" w:rsidR="00C7509D" w:rsidRDefault="00C7509D">
      <w:pPr>
        <w:spacing w:after="0"/>
      </w:pPr>
      <w:r>
        <w:separator/>
      </w:r>
    </w:p>
  </w:footnote>
  <w:footnote w:type="continuationSeparator" w:id="0">
    <w:p w14:paraId="47BFD658" w14:textId="77777777" w:rsidR="00C7509D" w:rsidRDefault="00C750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7509D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81B37B-D591-4C99-BA0D-C305F07F0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509</Words>
  <Characters>290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3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11</cp:revision>
  <cp:lastPrinted>2019-06-19T03:49:00Z</cp:lastPrinted>
  <dcterms:created xsi:type="dcterms:W3CDTF">2024-05-29T07:59:00Z</dcterms:created>
  <dcterms:modified xsi:type="dcterms:W3CDTF">2024-05-2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